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32DB5" w14:textId="28B0B557" w:rsidR="00B75D67" w:rsidRPr="00B75D67" w:rsidRDefault="00B75D67" w:rsidP="00B75D67">
      <w:pPr>
        <w:rPr>
          <w:sz w:val="24"/>
          <w:szCs w:val="24"/>
        </w:rPr>
      </w:pPr>
      <w:r>
        <w:rPr>
          <w:sz w:val="24"/>
          <w:szCs w:val="24"/>
        </w:rPr>
        <w:t>Menu sounds/ Trashman sound will be implemented later</w:t>
      </w:r>
    </w:p>
    <w:p w14:paraId="4B8E23E2" w14:textId="7A7D4310" w:rsidR="00F136E4" w:rsidRPr="00B75D67" w:rsidRDefault="00F136E4" w:rsidP="00F136E4">
      <w:pPr>
        <w:rPr>
          <w:sz w:val="24"/>
          <w:szCs w:val="24"/>
        </w:rPr>
      </w:pPr>
      <w:r w:rsidRPr="00B75D67">
        <w:rPr>
          <w:sz w:val="24"/>
          <w:szCs w:val="24"/>
        </w:rPr>
        <w:t>Fish:</w:t>
      </w:r>
    </w:p>
    <w:p w14:paraId="0D04CEAD" w14:textId="1A9F4466" w:rsidR="00F136E4" w:rsidRDefault="00F136E4" w:rsidP="00B75D67">
      <w:pPr>
        <w:pStyle w:val="ListParagraph"/>
        <w:numPr>
          <w:ilvl w:val="0"/>
          <w:numId w:val="10"/>
        </w:numPr>
      </w:pPr>
      <w:r w:rsidRPr="00F136E4">
        <w:rPr>
          <w:b/>
          <w:bCs/>
        </w:rPr>
        <w:t>fishSpotsFood</w:t>
      </w:r>
      <w:r>
        <w:t xml:space="preserve"> when fish spots food</w:t>
      </w:r>
    </w:p>
    <w:p w14:paraId="325A0123" w14:textId="302F13CF" w:rsidR="00F136E4" w:rsidRDefault="00F136E4" w:rsidP="00B75D67">
      <w:pPr>
        <w:pStyle w:val="ListParagraph"/>
        <w:numPr>
          <w:ilvl w:val="0"/>
          <w:numId w:val="10"/>
        </w:numPr>
      </w:pPr>
      <w:r w:rsidRPr="00F136E4">
        <w:rPr>
          <w:b/>
          <w:bCs/>
        </w:rPr>
        <w:t>fish</w:t>
      </w:r>
      <w:r>
        <w:rPr>
          <w:b/>
          <w:bCs/>
        </w:rPr>
        <w:t>E</w:t>
      </w:r>
      <w:r w:rsidRPr="00F136E4">
        <w:rPr>
          <w:b/>
          <w:bCs/>
        </w:rPr>
        <w:t>ating</w:t>
      </w:r>
      <w:r>
        <w:t xml:space="preserve"> when fish collides with trash</w:t>
      </w:r>
    </w:p>
    <w:p w14:paraId="2BA4AC42" w14:textId="53E13A76" w:rsidR="00110C7C" w:rsidRDefault="00F136E4" w:rsidP="00B75D67">
      <w:pPr>
        <w:pStyle w:val="ListParagraph"/>
        <w:numPr>
          <w:ilvl w:val="0"/>
          <w:numId w:val="10"/>
        </w:numPr>
      </w:pPr>
      <w:r>
        <w:rPr>
          <w:b/>
          <w:bCs/>
        </w:rPr>
        <w:t>fishDies</w:t>
      </w:r>
      <w:r w:rsidR="00110C7C">
        <w:rPr>
          <w:b/>
          <w:bCs/>
        </w:rPr>
        <w:t xml:space="preserve"> </w:t>
      </w:r>
      <w:r w:rsidR="00110C7C" w:rsidRPr="00110C7C">
        <w:t>plays</w:t>
      </w:r>
      <w:r>
        <w:rPr>
          <w:b/>
          <w:bCs/>
        </w:rPr>
        <w:t xml:space="preserve"> </w:t>
      </w:r>
      <w:r w:rsidRPr="00F136E4">
        <w:t>when fish dies</w:t>
      </w:r>
    </w:p>
    <w:p w14:paraId="43E0706D" w14:textId="43257BF9" w:rsidR="00A51430" w:rsidRDefault="00A51430" w:rsidP="00F136E4">
      <w:r>
        <w:t>Movement:</w:t>
      </w:r>
    </w:p>
    <w:p w14:paraId="1694F202" w14:textId="4F37ED61" w:rsidR="00A51430" w:rsidRPr="004C5014" w:rsidRDefault="00A51430" w:rsidP="00110C7C">
      <w:pPr>
        <w:pStyle w:val="ListParagraph"/>
        <w:rPr>
          <w:highlight w:val="yellow"/>
        </w:rPr>
      </w:pPr>
      <w:r w:rsidRPr="004C5014">
        <w:rPr>
          <w:b/>
          <w:bCs/>
          <w:highlight w:val="yellow"/>
        </w:rPr>
        <w:t xml:space="preserve">fishmanSelect </w:t>
      </w:r>
      <w:r w:rsidRPr="004C5014">
        <w:rPr>
          <w:highlight w:val="yellow"/>
        </w:rPr>
        <w:t>when player presses on fishman</w:t>
      </w:r>
    </w:p>
    <w:p w14:paraId="5458D56F" w14:textId="1716705C" w:rsidR="00F136E4" w:rsidRPr="004C5014" w:rsidRDefault="00A51430" w:rsidP="00A51430">
      <w:pPr>
        <w:pStyle w:val="ListParagraph"/>
        <w:numPr>
          <w:ilvl w:val="0"/>
          <w:numId w:val="2"/>
        </w:numPr>
        <w:rPr>
          <w:highlight w:val="yellow"/>
        </w:rPr>
      </w:pPr>
      <w:r w:rsidRPr="004C5014">
        <w:rPr>
          <w:b/>
          <w:bCs/>
          <w:highlight w:val="yellow"/>
        </w:rPr>
        <w:t>charging loop</w:t>
      </w:r>
      <w:r w:rsidRPr="004C5014">
        <w:rPr>
          <w:highlight w:val="yellow"/>
        </w:rPr>
        <w:t xml:space="preserve"> starts playing</w:t>
      </w:r>
    </w:p>
    <w:p w14:paraId="52E12C86" w14:textId="6E606D0A" w:rsidR="00A51430" w:rsidRPr="004C5014" w:rsidRDefault="00A51430" w:rsidP="00A51430">
      <w:pPr>
        <w:pStyle w:val="ListParagraph"/>
        <w:numPr>
          <w:ilvl w:val="0"/>
          <w:numId w:val="2"/>
        </w:numPr>
        <w:rPr>
          <w:highlight w:val="yellow"/>
        </w:rPr>
      </w:pPr>
      <w:r w:rsidRPr="004C5014">
        <w:rPr>
          <w:highlight w:val="yellow"/>
        </w:rPr>
        <w:t>when player releases</w:t>
      </w:r>
      <w:r w:rsidRPr="004C5014">
        <w:rPr>
          <w:b/>
          <w:bCs/>
          <w:highlight w:val="yellow"/>
        </w:rPr>
        <w:t xml:space="preserve"> jump is played</w:t>
      </w:r>
    </w:p>
    <w:p w14:paraId="04440C1A" w14:textId="4280329E" w:rsidR="0073213C" w:rsidRPr="004C5014" w:rsidRDefault="0073213C" w:rsidP="00A51430">
      <w:pPr>
        <w:pStyle w:val="ListParagraph"/>
        <w:numPr>
          <w:ilvl w:val="0"/>
          <w:numId w:val="2"/>
        </w:numPr>
        <w:rPr>
          <w:highlight w:val="yellow"/>
        </w:rPr>
      </w:pPr>
      <w:r w:rsidRPr="004C5014">
        <w:rPr>
          <w:highlight w:val="yellow"/>
        </w:rPr>
        <w:t>when player lands</w:t>
      </w:r>
      <w:r w:rsidRPr="004C5014">
        <w:rPr>
          <w:b/>
          <w:bCs/>
          <w:highlight w:val="yellow"/>
        </w:rPr>
        <w:t xml:space="preserve"> fishmanlanding</w:t>
      </w:r>
    </w:p>
    <w:p w14:paraId="4AD1EB4A" w14:textId="6FDAC69B" w:rsidR="00A51430" w:rsidRDefault="00A51430" w:rsidP="00A51430">
      <w:r>
        <w:t>If powered up:</w:t>
      </w:r>
    </w:p>
    <w:p w14:paraId="370221C5" w14:textId="4D8DE93E" w:rsidR="00A51430" w:rsidRPr="004C5014" w:rsidRDefault="0073213C" w:rsidP="00B75D67">
      <w:pPr>
        <w:pStyle w:val="ListParagraph"/>
        <w:numPr>
          <w:ilvl w:val="0"/>
          <w:numId w:val="9"/>
        </w:numPr>
        <w:rPr>
          <w:b/>
          <w:bCs/>
          <w:highlight w:val="yellow"/>
        </w:rPr>
      </w:pPr>
      <w:r w:rsidRPr="004C5014">
        <w:rPr>
          <w:b/>
          <w:bCs/>
          <w:highlight w:val="yellow"/>
        </w:rPr>
        <w:t>chargingLoopWithPowerUp</w:t>
      </w:r>
      <w:r w:rsidR="00110C7C" w:rsidRPr="004C5014">
        <w:rPr>
          <w:b/>
          <w:bCs/>
          <w:highlight w:val="yellow"/>
        </w:rPr>
        <w:t xml:space="preserve"> </w:t>
      </w:r>
      <w:r w:rsidR="00110C7C" w:rsidRPr="004C5014">
        <w:rPr>
          <w:highlight w:val="yellow"/>
        </w:rPr>
        <w:t>is played instead of</w:t>
      </w:r>
      <w:r w:rsidR="00110C7C" w:rsidRPr="004C5014">
        <w:rPr>
          <w:b/>
          <w:bCs/>
          <w:highlight w:val="yellow"/>
        </w:rPr>
        <w:t xml:space="preserve"> charging loop </w:t>
      </w:r>
      <w:r w:rsidR="00110C7C" w:rsidRPr="004C5014">
        <w:rPr>
          <w:highlight w:val="yellow"/>
        </w:rPr>
        <w:t>when a power up is used on the next jump</w:t>
      </w:r>
    </w:p>
    <w:p w14:paraId="16151981" w14:textId="3D12888D" w:rsidR="00110C7C" w:rsidRPr="004C5014" w:rsidRDefault="00110C7C" w:rsidP="00B75D67">
      <w:pPr>
        <w:pStyle w:val="ListParagraph"/>
        <w:numPr>
          <w:ilvl w:val="0"/>
          <w:numId w:val="9"/>
        </w:numPr>
        <w:rPr>
          <w:b/>
          <w:bCs/>
          <w:highlight w:val="yellow"/>
        </w:rPr>
      </w:pPr>
      <w:r w:rsidRPr="004C5014">
        <w:rPr>
          <w:b/>
          <w:bCs/>
          <w:highlight w:val="yellow"/>
        </w:rPr>
        <w:t xml:space="preserve">powerupgone </w:t>
      </w:r>
      <w:r w:rsidRPr="004C5014">
        <w:rPr>
          <w:highlight w:val="yellow"/>
        </w:rPr>
        <w:t>is played when power up disappears</w:t>
      </w:r>
      <w:r w:rsidRPr="004C5014">
        <w:rPr>
          <w:b/>
          <w:bCs/>
          <w:highlight w:val="yellow"/>
        </w:rPr>
        <w:t xml:space="preserve"> </w:t>
      </w:r>
    </w:p>
    <w:p w14:paraId="457AF8E2" w14:textId="0B0D4E76" w:rsidR="00110C7C" w:rsidRDefault="00110C7C" w:rsidP="00110C7C">
      <w:r w:rsidRPr="00110C7C">
        <w:t>Collect Trash/ Power Ups:</w:t>
      </w:r>
    </w:p>
    <w:p w14:paraId="1887B20D" w14:textId="2F590C02" w:rsidR="006742CB" w:rsidRPr="004C5014" w:rsidRDefault="00BD1B17" w:rsidP="00B75D67">
      <w:pPr>
        <w:pStyle w:val="ListParagraph"/>
        <w:numPr>
          <w:ilvl w:val="0"/>
          <w:numId w:val="8"/>
        </w:numPr>
        <w:rPr>
          <w:highlight w:val="yellow"/>
        </w:rPr>
      </w:pPr>
      <w:r w:rsidRPr="004C5014">
        <w:rPr>
          <w:highlight w:val="yellow"/>
        </w:rPr>
        <w:t xml:space="preserve">Fishman collides with trash: </w:t>
      </w:r>
      <w:r w:rsidRPr="004C5014">
        <w:rPr>
          <w:b/>
          <w:bCs/>
          <w:highlight w:val="yellow"/>
        </w:rPr>
        <w:t xml:space="preserve">CollectTrash </w:t>
      </w:r>
      <w:r w:rsidRPr="004C5014">
        <w:rPr>
          <w:highlight w:val="yellow"/>
        </w:rPr>
        <w:t>plays</w:t>
      </w:r>
    </w:p>
    <w:p w14:paraId="062E82B8" w14:textId="72A2D579" w:rsidR="00BD1B17" w:rsidRPr="004C5014" w:rsidRDefault="00BD1B17" w:rsidP="00B75D67">
      <w:pPr>
        <w:pStyle w:val="ListParagraph"/>
        <w:numPr>
          <w:ilvl w:val="0"/>
          <w:numId w:val="8"/>
        </w:numPr>
        <w:rPr>
          <w:highlight w:val="yellow"/>
        </w:rPr>
      </w:pPr>
      <w:r w:rsidRPr="004C5014">
        <w:rPr>
          <w:highlight w:val="yellow"/>
        </w:rPr>
        <w:t xml:space="preserve">If the trash object that just got collected ends up in the UI and is used for the next power up </w:t>
      </w:r>
      <w:r w:rsidRPr="004C5014">
        <w:rPr>
          <w:b/>
          <w:bCs/>
          <w:highlight w:val="yellow"/>
        </w:rPr>
        <w:t>addItemToInventory</w:t>
      </w:r>
      <w:r w:rsidRPr="004C5014">
        <w:rPr>
          <w:highlight w:val="yellow"/>
        </w:rPr>
        <w:t xml:space="preserve"> is played</w:t>
      </w:r>
    </w:p>
    <w:p w14:paraId="1C41A7B1" w14:textId="357D3958" w:rsidR="00B75D67" w:rsidRPr="004C5014" w:rsidRDefault="00B75D67" w:rsidP="00B75D67">
      <w:pPr>
        <w:pStyle w:val="ListParagraph"/>
        <w:numPr>
          <w:ilvl w:val="0"/>
          <w:numId w:val="8"/>
        </w:numPr>
        <w:rPr>
          <w:highlight w:val="yellow"/>
        </w:rPr>
      </w:pPr>
      <w:r w:rsidRPr="004C5014">
        <w:rPr>
          <w:highlight w:val="yellow"/>
        </w:rPr>
        <w:t xml:space="preserve">If power up gets created </w:t>
      </w:r>
      <w:r w:rsidRPr="004C5014">
        <w:rPr>
          <w:b/>
          <w:bCs/>
          <w:highlight w:val="yellow"/>
        </w:rPr>
        <w:t xml:space="preserve">createPowerUp </w:t>
      </w:r>
      <w:r w:rsidRPr="004C5014">
        <w:rPr>
          <w:highlight w:val="yellow"/>
        </w:rPr>
        <w:t>is played</w:t>
      </w:r>
    </w:p>
    <w:p w14:paraId="200DB9FA" w14:textId="50EE5BA7" w:rsidR="00B75D67" w:rsidRDefault="00B75D67" w:rsidP="00B75D67">
      <w:r>
        <w:t>Power-ups:</w:t>
      </w:r>
    </w:p>
    <w:p w14:paraId="7107353F" w14:textId="12F25FF7" w:rsidR="00B75D67" w:rsidRDefault="00B75D67" w:rsidP="00B75D67">
      <w:pPr>
        <w:pStyle w:val="ListParagraph"/>
        <w:numPr>
          <w:ilvl w:val="0"/>
          <w:numId w:val="7"/>
        </w:numPr>
      </w:pPr>
      <w:r>
        <w:t>Net:</w:t>
      </w:r>
    </w:p>
    <w:p w14:paraId="77582F43" w14:textId="7A49DE0C" w:rsidR="00B75D67" w:rsidRDefault="00B75D67" w:rsidP="00B75D67">
      <w:pPr>
        <w:pStyle w:val="ListParagraph"/>
        <w:numPr>
          <w:ilvl w:val="1"/>
          <w:numId w:val="7"/>
        </w:numPr>
      </w:pPr>
      <w:r w:rsidRPr="00B75D67">
        <w:rPr>
          <w:b/>
          <w:bCs/>
        </w:rPr>
        <w:t>NetSet</w:t>
      </w:r>
      <w:r>
        <w:t xml:space="preserve"> when net is instantiated</w:t>
      </w:r>
    </w:p>
    <w:p w14:paraId="7ED87A93" w14:textId="3E879004" w:rsidR="00B75D67" w:rsidRDefault="00B75D67" w:rsidP="00B75D67">
      <w:pPr>
        <w:pStyle w:val="ListParagraph"/>
        <w:numPr>
          <w:ilvl w:val="1"/>
          <w:numId w:val="7"/>
        </w:numPr>
      </w:pPr>
      <w:r>
        <w:rPr>
          <w:b/>
          <w:bCs/>
        </w:rPr>
        <w:t xml:space="preserve">NetTrashImpact </w:t>
      </w:r>
      <w:r w:rsidRPr="00B75D67">
        <w:t>played when trash collides with net</w:t>
      </w:r>
    </w:p>
    <w:p w14:paraId="71ACC8E9" w14:textId="4E2DA403" w:rsidR="00B75D67" w:rsidRDefault="00B75D67" w:rsidP="00B75D67">
      <w:pPr>
        <w:pStyle w:val="ListParagraph"/>
        <w:numPr>
          <w:ilvl w:val="0"/>
          <w:numId w:val="7"/>
        </w:numPr>
      </w:pPr>
      <w:r>
        <w:t>Bubble pack:</w:t>
      </w:r>
    </w:p>
    <w:p w14:paraId="58D3EB70" w14:textId="3A9AC43E" w:rsidR="00B75D67" w:rsidRDefault="00B75D67" w:rsidP="00B75D67">
      <w:pPr>
        <w:pStyle w:val="ListParagraph"/>
        <w:numPr>
          <w:ilvl w:val="1"/>
          <w:numId w:val="7"/>
        </w:numPr>
      </w:pPr>
      <w:r w:rsidRPr="00B75D67">
        <w:rPr>
          <w:b/>
          <w:bCs/>
        </w:rPr>
        <w:t>BubblePack</w:t>
      </w:r>
      <w:r>
        <w:t xml:space="preserve"> played when player jumps with bubble pack active</w:t>
      </w:r>
    </w:p>
    <w:p w14:paraId="5E675DD5" w14:textId="5B640172" w:rsidR="00B75D67" w:rsidRDefault="00B75D67" w:rsidP="00B75D67">
      <w:pPr>
        <w:pStyle w:val="ListParagraph"/>
        <w:numPr>
          <w:ilvl w:val="0"/>
          <w:numId w:val="7"/>
        </w:numPr>
      </w:pPr>
      <w:r>
        <w:t>Air Trap:</w:t>
      </w:r>
    </w:p>
    <w:p w14:paraId="26986548" w14:textId="2CED3675" w:rsidR="00B75D67" w:rsidRDefault="00B75D67" w:rsidP="00B75D67">
      <w:pPr>
        <w:pStyle w:val="ListParagraph"/>
        <w:numPr>
          <w:ilvl w:val="1"/>
          <w:numId w:val="7"/>
        </w:numPr>
      </w:pPr>
      <w:r w:rsidRPr="00B75D67">
        <w:rPr>
          <w:b/>
          <w:bCs/>
        </w:rPr>
        <w:t>AirTrapDeploy</w:t>
      </w:r>
      <w:r>
        <w:t xml:space="preserve"> when air trap is instantiated</w:t>
      </w:r>
    </w:p>
    <w:p w14:paraId="234EEA52" w14:textId="1332432C" w:rsidR="00B75D67" w:rsidRPr="00B75D67" w:rsidRDefault="00B75D67" w:rsidP="00B75D67">
      <w:pPr>
        <w:pStyle w:val="ListParagraph"/>
        <w:numPr>
          <w:ilvl w:val="1"/>
          <w:numId w:val="7"/>
        </w:numPr>
      </w:pPr>
      <w:r>
        <w:rPr>
          <w:b/>
          <w:bCs/>
        </w:rPr>
        <w:t xml:space="preserve">AirTrapActivate </w:t>
      </w:r>
      <w:r>
        <w:rPr>
          <w:bCs/>
        </w:rPr>
        <w:t>when trash collides with air trap</w:t>
      </w:r>
    </w:p>
    <w:p w14:paraId="0A479F3E" w14:textId="13DD37C1" w:rsidR="00B75D67" w:rsidRPr="00B75D67" w:rsidRDefault="00B75D67" w:rsidP="00B75D67">
      <w:pPr>
        <w:pStyle w:val="ListParagraph"/>
        <w:numPr>
          <w:ilvl w:val="1"/>
          <w:numId w:val="7"/>
        </w:numPr>
        <w:rPr>
          <w:b/>
        </w:rPr>
      </w:pPr>
      <w:r w:rsidRPr="00B75D67">
        <w:rPr>
          <w:b/>
        </w:rPr>
        <w:t>AirTrapDeactivated</w:t>
      </w:r>
      <w:r>
        <w:rPr>
          <w:b/>
        </w:rPr>
        <w:t xml:space="preserve"> </w:t>
      </w:r>
      <w:r w:rsidRPr="00B75D67">
        <w:rPr>
          <w:bCs/>
        </w:rPr>
        <w:t>when air trap arrives at the top</w:t>
      </w:r>
    </w:p>
    <w:p w14:paraId="2D1196F2" w14:textId="77777777" w:rsidR="00B75D67" w:rsidRPr="0046188C" w:rsidRDefault="00B75D67" w:rsidP="00B75D67">
      <w:pPr>
        <w:rPr>
          <w:sz w:val="24"/>
          <w:szCs w:val="24"/>
          <w:highlight w:val="yellow"/>
        </w:rPr>
      </w:pPr>
      <w:r w:rsidRPr="0046188C">
        <w:rPr>
          <w:sz w:val="24"/>
          <w:szCs w:val="24"/>
          <w:highlight w:val="yellow"/>
        </w:rPr>
        <w:t>Background:</w:t>
      </w:r>
    </w:p>
    <w:p w14:paraId="16D87A6A" w14:textId="77777777" w:rsidR="00B75D67" w:rsidRPr="0046188C" w:rsidRDefault="00B75D67" w:rsidP="00B75D67">
      <w:pPr>
        <w:pStyle w:val="ListParagraph"/>
        <w:numPr>
          <w:ilvl w:val="0"/>
          <w:numId w:val="1"/>
        </w:numPr>
        <w:rPr>
          <w:highlight w:val="yellow"/>
        </w:rPr>
      </w:pPr>
      <w:r w:rsidRPr="0046188C">
        <w:rPr>
          <w:highlight w:val="yellow"/>
        </w:rPr>
        <w:t xml:space="preserve">WaterBackgroundSound </w:t>
      </w:r>
    </w:p>
    <w:p w14:paraId="09DCE657" w14:textId="77777777" w:rsidR="00B75D67" w:rsidRPr="0046188C" w:rsidRDefault="00B75D67" w:rsidP="00B75D67">
      <w:pPr>
        <w:pStyle w:val="ListParagraph"/>
        <w:numPr>
          <w:ilvl w:val="0"/>
          <w:numId w:val="1"/>
        </w:numPr>
        <w:rPr>
          <w:highlight w:val="yellow"/>
        </w:rPr>
      </w:pPr>
      <w:r w:rsidRPr="0046188C">
        <w:rPr>
          <w:highlight w:val="yellow"/>
        </w:rPr>
        <w:t>Music</w:t>
      </w:r>
    </w:p>
    <w:p w14:paraId="5FCC4C48" w14:textId="77777777" w:rsidR="00B75D67" w:rsidRPr="00110C7C" w:rsidRDefault="00B75D67" w:rsidP="00B75D67"/>
    <w:p w14:paraId="71121E46" w14:textId="77777777" w:rsidR="0073213C" w:rsidRPr="00F136E4" w:rsidRDefault="0073213C" w:rsidP="0073213C">
      <w:bookmarkStart w:id="0" w:name="_GoBack"/>
      <w:bookmarkEnd w:id="0"/>
    </w:p>
    <w:sectPr w:rsidR="0073213C" w:rsidRPr="00F136E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325484"/>
    <w:multiLevelType w:val="hybridMultilevel"/>
    <w:tmpl w:val="351253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E7675F"/>
    <w:multiLevelType w:val="hybridMultilevel"/>
    <w:tmpl w:val="E26CEAA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02082"/>
    <w:multiLevelType w:val="hybridMultilevel"/>
    <w:tmpl w:val="BE9621C6"/>
    <w:lvl w:ilvl="0" w:tplc="3682A0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B436E0"/>
    <w:multiLevelType w:val="hybridMultilevel"/>
    <w:tmpl w:val="BB1CD070"/>
    <w:lvl w:ilvl="0" w:tplc="3682A0B6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B4C0BB5"/>
    <w:multiLevelType w:val="hybridMultilevel"/>
    <w:tmpl w:val="AD38D9EC"/>
    <w:lvl w:ilvl="0" w:tplc="3682A0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443D22"/>
    <w:multiLevelType w:val="hybridMultilevel"/>
    <w:tmpl w:val="72FCD0CC"/>
    <w:lvl w:ilvl="0" w:tplc="BFB652D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EA5874"/>
    <w:multiLevelType w:val="hybridMultilevel"/>
    <w:tmpl w:val="7FDA3EDE"/>
    <w:lvl w:ilvl="0" w:tplc="BCA0BF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A126E3"/>
    <w:multiLevelType w:val="hybridMultilevel"/>
    <w:tmpl w:val="FDBCBC9E"/>
    <w:lvl w:ilvl="0" w:tplc="3682A0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D5DFA"/>
    <w:multiLevelType w:val="hybridMultilevel"/>
    <w:tmpl w:val="09C63D1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C6660F"/>
    <w:multiLevelType w:val="hybridMultilevel"/>
    <w:tmpl w:val="4D7E2EE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4"/>
  </w:num>
  <w:num w:numId="5">
    <w:abstractNumId w:val="2"/>
  </w:num>
  <w:num w:numId="6">
    <w:abstractNumId w:val="3"/>
  </w:num>
  <w:num w:numId="7">
    <w:abstractNumId w:val="0"/>
  </w:num>
  <w:num w:numId="8">
    <w:abstractNumId w:val="1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wMDQwNzIwNjIzNzBR0lEKTi0uzszPAykwrAUA7RfVkywAAAA="/>
  </w:docVars>
  <w:rsids>
    <w:rsidRoot w:val="00E40507"/>
    <w:rsid w:val="00110C7C"/>
    <w:rsid w:val="0046188C"/>
    <w:rsid w:val="00466B60"/>
    <w:rsid w:val="004C5014"/>
    <w:rsid w:val="006742CB"/>
    <w:rsid w:val="0073213C"/>
    <w:rsid w:val="00756914"/>
    <w:rsid w:val="009659DF"/>
    <w:rsid w:val="00A51430"/>
    <w:rsid w:val="00B75D67"/>
    <w:rsid w:val="00BD1B17"/>
    <w:rsid w:val="00CB01FC"/>
    <w:rsid w:val="00CD1E07"/>
    <w:rsid w:val="00DC21B6"/>
    <w:rsid w:val="00E40507"/>
    <w:rsid w:val="00F13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EF90F4"/>
  <w15:chartTrackingRefBased/>
  <w15:docId w15:val="{5F10D691-E839-43A9-BD5C-2ACE33F16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36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69</Words>
  <Characters>931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Thomes</dc:creator>
  <cp:keywords/>
  <dc:description/>
  <cp:lastModifiedBy>Stefan Völkers</cp:lastModifiedBy>
  <cp:revision>7</cp:revision>
  <dcterms:created xsi:type="dcterms:W3CDTF">2020-05-25T09:29:00Z</dcterms:created>
  <dcterms:modified xsi:type="dcterms:W3CDTF">2020-05-25T12:04:00Z</dcterms:modified>
</cp:coreProperties>
</file>